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578C3C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5D8FD4F2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7452059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023AAA7" w14:textId="71E91E8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4DB219AC" w:rsidR="00E757F8" w:rsidRDefault="00527B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27BC1">
        <w:rPr>
          <w:rFonts w:ascii="Times New Roman" w:hAnsi="Times New Roman"/>
          <w:caps/>
          <w:noProof/>
          <w:color w:val="FF0000"/>
          <w:sz w:val="24"/>
          <w:szCs w:val="24"/>
        </w:rPr>
        <w:t>Tuesday, March 5, 2019</w:t>
      </w:r>
    </w:p>
    <w:p w14:paraId="09170677" w14:textId="77777777" w:rsidR="00D21BC8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535FBF19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1B3300F2" w14:textId="77777777" w:rsidR="00D21BC8" w:rsidRPr="005F5DFC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2A679B15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3B53E0F" w14:textId="68A4E789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95368DC" w14:textId="77777777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5251307D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7B5C14">
        <w:rPr>
          <w:rFonts w:ascii="Times New Roman" w:hAnsi="Times New Roman"/>
          <w:sz w:val="24"/>
          <w:szCs w:val="24"/>
        </w:rPr>
        <w:t xml:space="preserve">Approval of the </w:t>
      </w:r>
      <w:r w:rsidR="00D3432B">
        <w:rPr>
          <w:rFonts w:ascii="Times New Roman" w:hAnsi="Times New Roman"/>
          <w:sz w:val="24"/>
          <w:szCs w:val="24"/>
        </w:rPr>
        <w:t>February 7, 2019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987603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3C8F2DB" w14:textId="68EBB2E7" w:rsidR="007B5C14" w:rsidRPr="007B5C14" w:rsidRDefault="00172976" w:rsidP="007B5C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spacing w:line="480" w:lineRule="auto"/>
        <w:rPr>
          <w:rFonts w:ascii="Times New Roman" w:eastAsia="Batang" w:hAnsi="Times New Roman"/>
          <w:sz w:val="24"/>
          <w:szCs w:val="24"/>
        </w:rPr>
      </w:pPr>
      <w:r w:rsidRPr="007B5C14">
        <w:rPr>
          <w:rFonts w:ascii="Times New Roman" w:hAnsi="Times New Roman"/>
          <w:sz w:val="24"/>
          <w:szCs w:val="24"/>
        </w:rPr>
        <w:t xml:space="preserve">II. </w:t>
      </w:r>
      <w:r w:rsidRPr="007B5C14">
        <w:rPr>
          <w:rFonts w:ascii="Times New Roman" w:hAnsi="Times New Roman"/>
          <w:sz w:val="24"/>
          <w:szCs w:val="24"/>
        </w:rPr>
        <w:tab/>
      </w:r>
      <w:r w:rsidR="00D3432B">
        <w:rPr>
          <w:rFonts w:ascii="Times New Roman" w:eastAsia="Batang" w:hAnsi="Times New Roman"/>
          <w:sz w:val="24"/>
          <w:szCs w:val="24"/>
        </w:rPr>
        <w:t xml:space="preserve">Strength &amp; Conditioning Program </w:t>
      </w:r>
      <w:r w:rsidR="004F6E9B" w:rsidRPr="007B5C14">
        <w:rPr>
          <w:rFonts w:ascii="Times New Roman" w:eastAsia="Batang" w:hAnsi="Times New Roman"/>
          <w:sz w:val="24"/>
          <w:szCs w:val="24"/>
        </w:rPr>
        <w:t xml:space="preserve">- </w:t>
      </w:r>
      <w:r w:rsidR="00D3432B">
        <w:rPr>
          <w:rFonts w:ascii="Times New Roman" w:eastAsia="Batang" w:hAnsi="Times New Roman"/>
          <w:sz w:val="24"/>
          <w:szCs w:val="24"/>
        </w:rPr>
        <w:t>Bill Maxwell</w:t>
      </w:r>
    </w:p>
    <w:p w14:paraId="5B0DD18B" w14:textId="61F3AA1F" w:rsidR="007B5C14" w:rsidRPr="007B5C14" w:rsidRDefault="001F6972" w:rsidP="007B5C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spacing w:line="480" w:lineRule="auto"/>
        <w:rPr>
          <w:rFonts w:ascii="Times New Roman" w:eastAsia="Batang" w:hAnsi="Times New Roman"/>
          <w:sz w:val="24"/>
          <w:szCs w:val="24"/>
        </w:rPr>
      </w:pPr>
      <w:r w:rsidRPr="007B5C14">
        <w:rPr>
          <w:rFonts w:ascii="Times New Roman" w:hAnsi="Times New Roman"/>
          <w:sz w:val="24"/>
          <w:szCs w:val="24"/>
        </w:rPr>
        <w:t>III.</w:t>
      </w:r>
      <w:r w:rsidRPr="007B5C14">
        <w:rPr>
          <w:rFonts w:ascii="Times New Roman" w:hAnsi="Times New Roman"/>
          <w:sz w:val="24"/>
          <w:szCs w:val="24"/>
        </w:rPr>
        <w:tab/>
      </w:r>
      <w:r w:rsidR="007B5C14" w:rsidRPr="007B5C14">
        <w:rPr>
          <w:rFonts w:ascii="Times New Roman" w:eastAsia="Batang" w:hAnsi="Times New Roman"/>
          <w:sz w:val="24"/>
          <w:szCs w:val="24"/>
        </w:rPr>
        <w:t xml:space="preserve">Athletics Department Searches - </w:t>
      </w:r>
      <w:r w:rsidR="007B5C14">
        <w:rPr>
          <w:rFonts w:ascii="Times New Roman" w:eastAsia="Batang" w:hAnsi="Times New Roman"/>
          <w:sz w:val="24"/>
          <w:szCs w:val="24"/>
        </w:rPr>
        <w:t>Kehoe</w:t>
      </w:r>
    </w:p>
    <w:p w14:paraId="41656854" w14:textId="53A4B9A4" w:rsidR="00E27B3D" w:rsidRPr="006E3B2D" w:rsidRDefault="00C76AFB" w:rsidP="007B5C14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V.</w:t>
      </w:r>
      <w:r w:rsidR="00E27B3D">
        <w:rPr>
          <w:rFonts w:ascii="Times New Roman" w:hAnsi="Times New Roman"/>
          <w:sz w:val="24"/>
          <w:szCs w:val="24"/>
        </w:rPr>
        <w:tab/>
      </w:r>
      <w:r w:rsidR="00E27B3D" w:rsidRPr="006E3B2D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0A3357A7" w14:textId="3164351A" w:rsidR="00E27B3D" w:rsidRPr="00C44751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Athlete Well-Being </w:t>
      </w:r>
      <w:r w:rsidR="00987603"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 D</w:t>
      </w:r>
      <w:r>
        <w:rPr>
          <w:rFonts w:ascii="Times New Roman" w:hAnsi="Times New Roman"/>
          <w:sz w:val="24"/>
          <w:szCs w:val="24"/>
        </w:rPr>
        <w:t>illavou</w:t>
      </w:r>
    </w:p>
    <w:p w14:paraId="3D272A43" w14:textId="25EEB44C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Academic Achievement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Bowden</w:t>
      </w:r>
    </w:p>
    <w:p w14:paraId="35EECFFC" w14:textId="37F6ED9D" w:rsidR="00EE5E50" w:rsidRP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>Equity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 w:rsidR="00B53102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sborn</w:t>
      </w:r>
      <w:bookmarkStart w:id="0" w:name="_GoBack"/>
      <w:bookmarkEnd w:id="0"/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488436FE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</w:t>
      </w:r>
      <w:r w:rsidR="00987603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Gustafson</w:t>
      </w:r>
      <w:r w:rsidR="003C3F31">
        <w:rPr>
          <w:rFonts w:ascii="Times New Roman" w:hAnsi="Times New Roman"/>
          <w:sz w:val="24"/>
          <w:szCs w:val="24"/>
        </w:rPr>
        <w:t>, Colin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5D6B78B7" w:rsidR="00C35B89" w:rsidRDefault="0098760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D0464E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 xml:space="preserve">Barta, </w:t>
      </w:r>
      <w:r w:rsidR="006C2007">
        <w:rPr>
          <w:rFonts w:ascii="Times New Roman" w:hAnsi="Times New Roman"/>
          <w:sz w:val="24"/>
          <w:szCs w:val="24"/>
        </w:rPr>
        <w:t xml:space="preserve">Burke, </w:t>
      </w:r>
      <w:r w:rsidR="00C35B89">
        <w:rPr>
          <w:rFonts w:ascii="Times New Roman" w:hAnsi="Times New Roman"/>
          <w:sz w:val="24"/>
          <w:szCs w:val="24"/>
        </w:rPr>
        <w:t>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02527330" w:rsidR="00EE5E50" w:rsidRPr="00135E29" w:rsidRDefault="0098760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3D06E1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>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419E57F4" w:rsidR="005845CE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72A10866" w14:textId="26CC2C50" w:rsidR="00D3432B" w:rsidRDefault="00D3432B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A4C019F" w14:textId="3E1F80E0" w:rsidR="00AB793A" w:rsidRDefault="00D3432B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01CCCB43" w14:textId="4E3A7D7A" w:rsidR="00D3432B" w:rsidRDefault="00AB793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="00D3432B">
        <w:rPr>
          <w:rFonts w:ascii="Times New Roman" w:hAnsi="Times New Roman"/>
          <w:sz w:val="24"/>
          <w:szCs w:val="24"/>
        </w:rPr>
        <w:t>our of the Carver-Hawkeye Arena Strength &amp; Conditioning Facility will follow.</w:t>
      </w:r>
    </w:p>
    <w:p w14:paraId="69978984" w14:textId="75837BC5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0302735" w14:textId="625CF2CB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2DB4E15" w14:textId="524F4A8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6EB0126" w14:textId="4097DC0E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CE1E958" w14:textId="21C189CC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324AC5F" w14:textId="40F5A921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81CA500" w14:textId="6E0A9B6C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7F97872" w14:textId="288E6AC8" w:rsidR="00AB793A" w:rsidRDefault="00AB793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AA34B6D" w14:textId="77777777" w:rsidR="00AB793A" w:rsidRDefault="00AB793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4C9FDE3" w14:textId="7777777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8111F4"/>
    <w:multiLevelType w:val="hybridMultilevel"/>
    <w:tmpl w:val="EC7E40C6"/>
    <w:lvl w:ilvl="0" w:tplc="548CF2D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2"/>
  </w:num>
  <w:num w:numId="9">
    <w:abstractNumId w:val="14"/>
  </w:num>
  <w:num w:numId="10">
    <w:abstractNumId w:val="15"/>
  </w:num>
  <w:num w:numId="11">
    <w:abstractNumId w:val="2"/>
  </w:num>
  <w:num w:numId="12">
    <w:abstractNumId w:val="7"/>
  </w:num>
  <w:num w:numId="13">
    <w:abstractNumId w:val="9"/>
  </w:num>
  <w:num w:numId="14">
    <w:abstractNumId w:val="0"/>
  </w:num>
  <w:num w:numId="15">
    <w:abstractNumId w:val="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bordersDoNotSurroundHeader/>
  <w:bordersDoNotSurroundFooter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0FAIf39IstAAAA"/>
  </w:docVars>
  <w:rsids>
    <w:rsidRoot w:val="00071517"/>
    <w:rsid w:val="00005539"/>
    <w:rsid w:val="0005166A"/>
    <w:rsid w:val="00056AC7"/>
    <w:rsid w:val="00071517"/>
    <w:rsid w:val="0007638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D7976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C3F31"/>
    <w:rsid w:val="003D06E1"/>
    <w:rsid w:val="003D6AAF"/>
    <w:rsid w:val="003E7554"/>
    <w:rsid w:val="003F54D5"/>
    <w:rsid w:val="00413702"/>
    <w:rsid w:val="004846C7"/>
    <w:rsid w:val="00486DF6"/>
    <w:rsid w:val="0049182C"/>
    <w:rsid w:val="004F6E9B"/>
    <w:rsid w:val="0050440E"/>
    <w:rsid w:val="0051090D"/>
    <w:rsid w:val="00510DD3"/>
    <w:rsid w:val="005125F2"/>
    <w:rsid w:val="00527BC1"/>
    <w:rsid w:val="005845CE"/>
    <w:rsid w:val="005925B0"/>
    <w:rsid w:val="005E430E"/>
    <w:rsid w:val="005E5CB8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C2007"/>
    <w:rsid w:val="006E3B2D"/>
    <w:rsid w:val="006E650C"/>
    <w:rsid w:val="00714208"/>
    <w:rsid w:val="0071449B"/>
    <w:rsid w:val="0074407A"/>
    <w:rsid w:val="00762655"/>
    <w:rsid w:val="0076492A"/>
    <w:rsid w:val="007720CA"/>
    <w:rsid w:val="007827E7"/>
    <w:rsid w:val="007A56A6"/>
    <w:rsid w:val="007B56EF"/>
    <w:rsid w:val="007B5C14"/>
    <w:rsid w:val="007B7EAB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87603"/>
    <w:rsid w:val="00993C30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B793A"/>
    <w:rsid w:val="00AD01C7"/>
    <w:rsid w:val="00AF4540"/>
    <w:rsid w:val="00AF4989"/>
    <w:rsid w:val="00B20E57"/>
    <w:rsid w:val="00B53102"/>
    <w:rsid w:val="00B8355B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0464E"/>
    <w:rsid w:val="00D21BC8"/>
    <w:rsid w:val="00D2674B"/>
    <w:rsid w:val="00D3432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84062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293C2796"/>
  <w14:defaultImageDpi w14:val="96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B415D-91C1-436E-BB5A-C2FB4C012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7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ingworth, Liz</dc:creator>
  <cp:lastModifiedBy>Meisner, Marjorie A</cp:lastModifiedBy>
  <cp:revision>5</cp:revision>
  <cp:lastPrinted>2018-11-30T20:35:00Z</cp:lastPrinted>
  <dcterms:created xsi:type="dcterms:W3CDTF">2019-03-01T21:57:00Z</dcterms:created>
  <dcterms:modified xsi:type="dcterms:W3CDTF">2019-03-01T22:32:00Z</dcterms:modified>
</cp:coreProperties>
</file>